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age-break"/>
      <w:r>
        <w:t xml:space="preserve">page brea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Delaware - Trip 1 - Team 1</w:t>
      </w:r>
    </w:p>
    <w:p>
      <w:pPr>
        <w:pStyle w:val="BodyText"/>
      </w:pPr>
      <w:r>
        <w:t xml:space="preserve">Time to travel to first site: 01:51:00</w:t>
      </w:r>
    </w:p>
    <w:p>
      <w:pPr>
        <w:pStyle w:val="BodyText"/>
      </w:pPr>
      <w:r>
        <w:t xml:space="preserve">Trip total time: 07:09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1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2EAS0055_East Pond (class A-epi; sampleIDs: 2014EAS0S11, NA)</w:t>
      </w:r>
    </w:p>
    <w:p>
      <w:pPr>
        <w:pStyle w:val="BodyText"/>
      </w:pPr>
      <w:r>
        <w:t xml:space="preserve">Access location: 41.728673, -74.573066999999995 || Deep Hole: 41.728673,-74.573067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8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lake at town water filtration/treatment plant.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1MOU0114_Mountain Lake (class A-epi,hypo; sampleIDs: 2014MOU0S11, 2014MOU0S12)</w:t>
      </w:r>
    </w:p>
    <w:p>
      <w:pPr>
        <w:pStyle w:val="BodyText"/>
      </w:pPr>
      <w:r>
        <w:t xml:space="preserve">Access location: 41.656958, -74.816526999999994 || Deep Hole: 41.65765,-74.81403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1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through the small hand boat launch on Lakeshore Drive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1CHE0106_Chestnut Ridge Pond (class B-epi; sampleIDs: 2014CHE0S11, 2014CHE0S12)</w:t>
      </w:r>
    </w:p>
    <w:p>
      <w:pPr>
        <w:pStyle w:val="BodyText"/>
      </w:pPr>
      <w:r>
        <w:t xml:space="preserve">Access location: 41.661371, -74.869989000000004 || Deep Hole: 41.67763,-74.88776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2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UPS: 20 Queen Mountain Rd, Ferndale, NY 12734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hotel - Best Western Monticello, 16 Raceway Rd, Monticello, NY 1270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3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2LOU0040_Lake Louise Marie (class A-epi,hyp; sampleIDs: 2014LOU0S11, 2014LOU0S12)</w:t>
      </w:r>
    </w:p>
    <w:p>
      <w:pPr>
        <w:pStyle w:val="BodyText"/>
      </w:pPr>
      <w:r>
        <w:t xml:space="preserve">Access location: 41.603741, -74.577921000000003 || Deep Hole: 41.603741,-74.577921 || Max Depth: 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3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2RE10003_Reservoir No.1 (class A-epi,hyp; sampleIDs: 2014RE10S11, 2014RE10S12)</w:t>
      </w:r>
    </w:p>
    <w:p>
      <w:pPr>
        <w:pStyle w:val="BodyText"/>
      </w:pPr>
      <w:r>
        <w:t xml:space="preserve">Access location: 41.388597, -74.690835000000007 || Deep Hole: 41.388597,-74.690835 || Max Depth: NA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1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lene Onion, self</w:t>
      </w:r>
    </w:p>
    <w:p>
      <w:pPr>
        <w:pStyle w:val="BodyText"/>
      </w:pPr>
      <w:r>
        <w:t xml:space="preserve">Lake: 1402HAW0005A_Hawthorne lake (class A-epi,hypo; sampleIDs: 2014HAW0S11, NA)</w:t>
      </w:r>
    </w:p>
    <w:p>
      <w:pPr>
        <w:pStyle w:val="BodyText"/>
      </w:pPr>
      <w:r>
        <w:t xml:space="preserve">Access location: 41.378784, -74.620329999999996 || Deep Hole: 41.378784,-74.62033 || Max Depth: NA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2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UPS: 680 Rte 211 East, Middletown, NY 1094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1:47:00</w:t>
      </w:r>
    </w:p>
    <w:p>
      <w:pPr>
        <w:pStyle w:val="Heading2"/>
      </w:pPr>
      <w:bookmarkStart w:id="22" w:name="page-break-1"/>
      <w:r>
        <w:t xml:space="preserve">page break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Delaware - Trip 1 - Team 1</w:t>
      </w:r>
    </w:p>
    <w:p>
      <w:pPr>
        <w:pStyle w:val="BodyText"/>
      </w:pPr>
      <w:r>
        <w:t xml:space="preserve">Time to travel to first site: 01:51:00</w:t>
      </w:r>
    </w:p>
    <w:p>
      <w:pPr>
        <w:pStyle w:val="BodyText"/>
      </w:pPr>
      <w:r>
        <w:t xml:space="preserve">Trip total time: 07:09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1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2EAS0055_East Pond (class A-epi; sampleIDs: 2014EAS0S11, NA)</w:t>
      </w:r>
    </w:p>
    <w:p>
      <w:pPr>
        <w:pStyle w:val="BodyText"/>
      </w:pPr>
      <w:r>
        <w:t xml:space="preserve">Access location: 41.728673, -74.573066999999995 || Deep Hole: 41.728673,-74.573067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8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lake at town water filtration/treatment plant.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1MOU0114_Mountain Lake (class A-epi,hypo; sampleIDs: 2014MOU0S11, 2014MOU0S12)</w:t>
      </w:r>
    </w:p>
    <w:p>
      <w:pPr>
        <w:pStyle w:val="BodyText"/>
      </w:pPr>
      <w:r>
        <w:t xml:space="preserve">Access location: 41.656958, -74.816526999999994 || Deep Hole: 41.65765,-74.81403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1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through the small hand boat launch on Lakeshore Drive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1CHE0106_Chestnut Ridge Pond (class B-epi; sampleIDs: 2014CHE0S11, 2014CHE0S12)</w:t>
      </w:r>
    </w:p>
    <w:p>
      <w:pPr>
        <w:pStyle w:val="BodyText"/>
      </w:pPr>
      <w:r>
        <w:t xml:space="preserve">Access location: 41.661371, -74.869989000000004 || Deep Hole: 41.67763,-74.88776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2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6:01:00)</w:t>
      </w:r>
    </w:p>
    <w:p>
      <w:pPr>
        <w:pStyle w:val="BodyText"/>
      </w:pPr>
      <w:r>
        <w:t xml:space="preserve">UPS: 20 Queen Mountain Rd, Ferndale, NY 12734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hotel - Best Western Monticello, 16 Raceway Rd, Monticello, NY 1270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13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2LOU0040_Lake Louise Marie (class A-epi,hyp; sampleIDs: 2014LOU0S11, 2014LOU0S12)</w:t>
      </w:r>
    </w:p>
    <w:p>
      <w:pPr>
        <w:pStyle w:val="BodyText"/>
      </w:pPr>
      <w:r>
        <w:t xml:space="preserve">Access location: 41.603741, -74.577921000000003 || Deep Hole: 41.603741,-74.577921 || Max Depth: 5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32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2RE10003_Reservoir No.1 (class A-epi,hyp; sampleIDs: 2014RE10S11, 2014RE10S12)</w:t>
      </w:r>
    </w:p>
    <w:p>
      <w:pPr>
        <w:pStyle w:val="BodyText"/>
      </w:pPr>
      <w:r>
        <w:t xml:space="preserve">Access location: 41.388597, -74.690835000000007 || Deep Hole: 41.388597,-74.690835 || Max Depth: NA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15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Team: Andrea Conine, self</w:t>
      </w:r>
    </w:p>
    <w:p>
      <w:pPr>
        <w:pStyle w:val="BodyText"/>
      </w:pPr>
      <w:r>
        <w:t xml:space="preserve">Lake: 1402HAW0005A_Hawthorne lake (class A-epi,hypo; sampleIDs: 2014HAW0S11, NA)</w:t>
      </w:r>
    </w:p>
    <w:p>
      <w:pPr>
        <w:pStyle w:val="BodyText"/>
      </w:pPr>
      <w:r>
        <w:t xml:space="preserve">Access location: 41.378784, -74.620329999999996 || Deep Hole: 41.378784,-74.62033 || Max Depth: NA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2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map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15:08:00)</w:t>
      </w:r>
    </w:p>
    <w:p>
      <w:pPr>
        <w:pStyle w:val="BodyText"/>
      </w:pPr>
      <w:r>
        <w:t xml:space="preserve">UPS: 680 Rte 211 East, Middletown, NY 10941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1:47:00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10:05:17Z</dcterms:created>
  <dcterms:modified xsi:type="dcterms:W3CDTF">2020-05-25T1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